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9F6910" w14:textId="77777777" w:rsidR="00886E9F" w:rsidRPr="00C27789" w:rsidRDefault="00886E9F" w:rsidP="00886E9F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32"/>
          <w:szCs w:val="32"/>
        </w:rPr>
      </w:pPr>
      <w:bookmarkStart w:id="0" w:name="_GoBack"/>
      <w:bookmarkEnd w:id="0"/>
    </w:p>
    <w:p w14:paraId="5B8E33CC" w14:textId="77777777" w:rsidR="00886E9F" w:rsidRPr="00C27789" w:rsidRDefault="00886E9F" w:rsidP="00886E9F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32"/>
          <w:szCs w:val="32"/>
        </w:rPr>
      </w:pPr>
      <w:r w:rsidRPr="00C27789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السيد الأستاذ الدكتور/ اشرف طارق حافظ</w:t>
      </w:r>
    </w:p>
    <w:p w14:paraId="796600A9" w14:textId="77777777" w:rsidR="00886E9F" w:rsidRPr="00C27789" w:rsidRDefault="00886E9F" w:rsidP="00886E9F">
      <w:pPr>
        <w:bidi/>
        <w:spacing w:after="0" w:line="240" w:lineRule="auto"/>
        <w:rPr>
          <w:rFonts w:asciiTheme="majorBidi" w:eastAsia="Calibri" w:hAnsiTheme="majorBidi" w:cstheme="majorBidi"/>
          <w:b/>
          <w:bCs/>
          <w:sz w:val="32"/>
          <w:szCs w:val="32"/>
          <w:rtl/>
        </w:rPr>
      </w:pPr>
      <w:r w:rsidRPr="00C27789">
        <w:rPr>
          <w:rFonts w:asciiTheme="majorBidi" w:eastAsia="Calibri" w:hAnsiTheme="majorBidi" w:cstheme="majorBidi"/>
          <w:b/>
          <w:bCs/>
          <w:sz w:val="32"/>
          <w:szCs w:val="32"/>
          <w:rtl/>
        </w:rPr>
        <w:t xml:space="preserve">                     نائب رئيس الجامعة للدراسات العليا والبحوث</w:t>
      </w:r>
    </w:p>
    <w:p w14:paraId="593439BF" w14:textId="77777777" w:rsidR="00886E9F" w:rsidRPr="00C27789" w:rsidRDefault="00886E9F" w:rsidP="00886E9F">
      <w:pPr>
        <w:bidi/>
        <w:spacing w:after="0" w:line="240" w:lineRule="auto"/>
        <w:jc w:val="center"/>
        <w:rPr>
          <w:rFonts w:asciiTheme="majorBidi" w:eastAsia="Calibri" w:hAnsiTheme="majorBidi" w:cstheme="majorBidi"/>
          <w:sz w:val="28"/>
          <w:szCs w:val="28"/>
          <w:rtl/>
        </w:rPr>
      </w:pPr>
      <w:r w:rsidRPr="00C27789">
        <w:rPr>
          <w:rFonts w:asciiTheme="majorBidi" w:eastAsia="Calibri" w:hAnsiTheme="majorBidi" w:cstheme="majorBidi"/>
          <w:b/>
          <w:bCs/>
          <w:sz w:val="32"/>
          <w:szCs w:val="32"/>
          <w:rtl/>
        </w:rPr>
        <w:t>تحيه طيبه وبعد ،،،،،</w:t>
      </w:r>
      <w:r w:rsidRPr="00C27789">
        <w:rPr>
          <w:rFonts w:asciiTheme="majorBidi" w:eastAsia="Calibri" w:hAnsiTheme="majorBidi" w:cstheme="majorBidi"/>
          <w:b/>
          <w:bCs/>
          <w:sz w:val="32"/>
          <w:szCs w:val="32"/>
          <w:rtl/>
        </w:rPr>
        <w:br/>
      </w:r>
    </w:p>
    <w:p w14:paraId="43983305" w14:textId="45947FEB" w:rsidR="00886E9F" w:rsidRPr="00C27789" w:rsidRDefault="00886E9F" w:rsidP="0061046F">
      <w:pPr>
        <w:bidi/>
        <w:spacing w:after="0" w:line="360" w:lineRule="auto"/>
        <w:ind w:firstLine="720"/>
        <w:jc w:val="both"/>
        <w:rPr>
          <w:rFonts w:asciiTheme="majorBidi" w:eastAsia="Calibri" w:hAnsiTheme="majorBidi" w:cstheme="majorBidi"/>
          <w:sz w:val="28"/>
          <w:szCs w:val="28"/>
          <w:rtl/>
        </w:rPr>
      </w:pPr>
      <w:r w:rsidRPr="00C27789">
        <w:rPr>
          <w:rFonts w:asciiTheme="majorBidi" w:eastAsia="Calibri" w:hAnsiTheme="majorBidi" w:cstheme="majorBidi"/>
          <w:sz w:val="28"/>
          <w:szCs w:val="28"/>
          <w:rtl/>
        </w:rPr>
        <w:t xml:space="preserve"> برجاء التكرم بالموافقة على صرف المكافأة الإضافية المقررة  لطلاب الدراسات العليا , وفقا لنص المادة (20) فقره (9) من لائحة جوائز الجامعة و حوافز النشر العلمي , حيث تم نشر بحث مستخلص من الرسالة (الماجستير / الدكتوراه ) </w:t>
      </w:r>
      <w:r w:rsidR="007B68F8" w:rsidRPr="00C27789">
        <w:rPr>
          <w:rFonts w:asciiTheme="majorBidi" w:eastAsia="Calibri" w:hAnsiTheme="majorBidi" w:cstheme="majorBidi"/>
          <w:sz w:val="28"/>
          <w:szCs w:val="28"/>
          <w:rtl/>
        </w:rPr>
        <w:t>بمجلة علمية  على قاعدة البيانات</w:t>
      </w:r>
      <w:r w:rsidRPr="00C27789">
        <w:rPr>
          <w:rFonts w:asciiTheme="majorBidi" w:eastAsia="Calibri" w:hAnsiTheme="majorBidi" w:cstheme="majorBidi"/>
          <w:b/>
          <w:bCs/>
          <w:sz w:val="24"/>
          <w:szCs w:val="24"/>
          <w:rtl/>
        </w:rPr>
        <w:t xml:space="preserve">  و بياناته كالتالي</w:t>
      </w:r>
      <w:r w:rsidRPr="00C27789">
        <w:rPr>
          <w:rFonts w:asciiTheme="majorBidi" w:eastAsia="Calibri" w:hAnsiTheme="majorBidi" w:cstheme="majorBidi"/>
          <w:sz w:val="24"/>
          <w:szCs w:val="24"/>
          <w:rtl/>
        </w:rPr>
        <w:t>:</w:t>
      </w:r>
      <w:r w:rsidRPr="00C27789">
        <w:rPr>
          <w:rFonts w:asciiTheme="majorBidi" w:eastAsia="Calibri" w:hAnsiTheme="majorBidi" w:cstheme="majorBidi"/>
          <w:sz w:val="28"/>
          <w:szCs w:val="28"/>
          <w:rtl/>
        </w:rPr>
        <w:t xml:space="preserve">   </w:t>
      </w:r>
    </w:p>
    <w:p w14:paraId="40EA3077" w14:textId="77777777" w:rsidR="00886E9F" w:rsidRPr="00C27789" w:rsidRDefault="00886E9F" w:rsidP="00886E9F">
      <w:pPr>
        <w:bidi/>
        <w:spacing w:after="0" w:line="240" w:lineRule="auto"/>
        <w:rPr>
          <w:rFonts w:asciiTheme="majorBidi" w:eastAsia="Calibri" w:hAnsiTheme="majorBidi" w:cstheme="majorBidi"/>
          <w:sz w:val="28"/>
          <w:szCs w:val="28"/>
          <w:rtl/>
        </w:rPr>
      </w:pPr>
    </w:p>
    <w:tbl>
      <w:tblPr>
        <w:tblStyle w:val="TableGrid"/>
        <w:bidiVisual/>
        <w:tblW w:w="11605" w:type="dxa"/>
        <w:tblInd w:w="-882" w:type="dxa"/>
        <w:tblLayout w:type="fixed"/>
        <w:tblLook w:val="04A0" w:firstRow="1" w:lastRow="0" w:firstColumn="1" w:lastColumn="0" w:noHBand="0" w:noVBand="1"/>
      </w:tblPr>
      <w:tblGrid>
        <w:gridCol w:w="2250"/>
        <w:gridCol w:w="1800"/>
        <w:gridCol w:w="1350"/>
        <w:gridCol w:w="1243"/>
        <w:gridCol w:w="4321"/>
        <w:gridCol w:w="641"/>
      </w:tblGrid>
      <w:tr w:rsidR="00EC687A" w:rsidRPr="00C27789" w14:paraId="069B1952" w14:textId="77777777" w:rsidTr="000F1E9F">
        <w:trPr>
          <w:trHeight w:val="970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112C2" w14:textId="3D9D87C3" w:rsidR="00EC687A" w:rsidRPr="00C27789" w:rsidRDefault="00EC687A" w:rsidP="00886E9F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C27789">
              <w:rPr>
                <w:rFonts w:asciiTheme="majorBidi" w:hAnsiTheme="majorBidi" w:cstheme="majorBidi"/>
                <w:b/>
                <w:bCs/>
                <w:lang w:bidi="ar-EG"/>
              </w:rPr>
              <w:t>DOI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2236A" w14:textId="3A35EF7B" w:rsidR="00EC687A" w:rsidRPr="00C27789" w:rsidRDefault="00EC687A" w:rsidP="00886E9F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C27789">
              <w:rPr>
                <w:rFonts w:asciiTheme="majorBidi" w:hAnsiTheme="majorBidi" w:cstheme="majorBidi"/>
                <w:b/>
                <w:bCs/>
                <w:lang w:bidi="ar-EG"/>
              </w:rPr>
              <w:t>Publication dat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57FB6" w14:textId="77777777" w:rsidR="00EC687A" w:rsidRPr="00C27789" w:rsidRDefault="00EC687A" w:rsidP="00886E9F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C27789">
              <w:rPr>
                <w:rFonts w:asciiTheme="majorBidi" w:hAnsiTheme="majorBidi" w:cstheme="majorBidi"/>
                <w:b/>
                <w:bCs/>
                <w:lang w:bidi="ar-EG"/>
              </w:rPr>
              <w:t>QUARTER OF JOURNAL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139AB" w14:textId="77777777" w:rsidR="00EC687A" w:rsidRPr="00C27789" w:rsidRDefault="00EC687A" w:rsidP="00886E9F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C27789">
              <w:rPr>
                <w:rFonts w:asciiTheme="majorBidi" w:hAnsiTheme="majorBidi" w:cstheme="majorBidi"/>
                <w:b/>
                <w:bCs/>
                <w:lang w:bidi="ar-EG"/>
              </w:rPr>
              <w:t>Journal titled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E12B6" w14:textId="77777777" w:rsidR="00EC687A" w:rsidRPr="00C27789" w:rsidRDefault="00EC687A" w:rsidP="00886E9F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C27789">
              <w:rPr>
                <w:rFonts w:asciiTheme="majorBidi" w:hAnsiTheme="majorBidi" w:cstheme="majorBidi"/>
                <w:b/>
                <w:bCs/>
                <w:lang w:bidi="ar-EG"/>
              </w:rPr>
              <w:t>Title of Manuscripts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0B5CB" w14:textId="77777777" w:rsidR="00EC687A" w:rsidRPr="00C27789" w:rsidRDefault="00EC687A" w:rsidP="00886E9F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C27789">
              <w:rPr>
                <w:rFonts w:asciiTheme="majorBidi" w:hAnsiTheme="majorBidi" w:cstheme="majorBidi"/>
                <w:b/>
                <w:bCs/>
                <w:lang w:bidi="ar-EG"/>
              </w:rPr>
              <w:t>NO</w:t>
            </w:r>
          </w:p>
        </w:tc>
      </w:tr>
      <w:tr w:rsidR="00EC687A" w:rsidRPr="00C27789" w14:paraId="229076DA" w14:textId="77777777" w:rsidTr="000F1E9F">
        <w:trPr>
          <w:trHeight w:val="63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0B1E0" w14:textId="6E692ADB" w:rsidR="00EC687A" w:rsidRPr="00C27789" w:rsidRDefault="00EC687A" w:rsidP="00C27789">
            <w:pPr>
              <w:bidi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719E9" w14:textId="1CB1DC9D" w:rsidR="00EC687A" w:rsidRPr="00C27789" w:rsidRDefault="00EC687A" w:rsidP="0061046F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9BF30" w14:textId="0C08B33D" w:rsidR="00EC687A" w:rsidRPr="00C27789" w:rsidRDefault="00EC687A" w:rsidP="001C100B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8491D" w14:textId="7CA61F38" w:rsidR="00EC687A" w:rsidRPr="00C27789" w:rsidRDefault="00EC687A" w:rsidP="0061046F">
            <w:pPr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97ADB" w14:textId="77777777" w:rsidR="00EC687A" w:rsidRPr="00C27789" w:rsidRDefault="00EC687A" w:rsidP="001C100B">
            <w:pPr>
              <w:bidi/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385AEEB6" w14:textId="77777777" w:rsidR="00EC687A" w:rsidRPr="00C27789" w:rsidRDefault="00EC687A" w:rsidP="00886E9F">
            <w:pPr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13849D14" w14:textId="77777777" w:rsidR="00EC687A" w:rsidRPr="00C27789" w:rsidRDefault="00EC687A" w:rsidP="00886E9F">
            <w:pPr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ABD63" w14:textId="77777777" w:rsidR="00EC687A" w:rsidRPr="00C27789" w:rsidRDefault="00EC687A" w:rsidP="00886E9F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C27789">
              <w:rPr>
                <w:rFonts w:asciiTheme="majorBidi" w:hAnsiTheme="majorBidi" w:cstheme="majorBidi"/>
                <w:sz w:val="28"/>
                <w:szCs w:val="28"/>
                <w:rtl/>
              </w:rPr>
              <w:t>1</w:t>
            </w:r>
          </w:p>
        </w:tc>
      </w:tr>
    </w:tbl>
    <w:p w14:paraId="1B2C54A7" w14:textId="77777777" w:rsidR="00886E9F" w:rsidRPr="00C27789" w:rsidRDefault="00886E9F" w:rsidP="00886E9F">
      <w:pPr>
        <w:bidi/>
        <w:spacing w:after="200" w:line="276" w:lineRule="auto"/>
        <w:jc w:val="center"/>
        <w:rPr>
          <w:rFonts w:asciiTheme="majorBidi" w:eastAsia="Calibri" w:hAnsiTheme="majorBidi" w:cstheme="majorBidi"/>
          <w:sz w:val="28"/>
          <w:szCs w:val="28"/>
          <w:rtl/>
        </w:rPr>
      </w:pPr>
    </w:p>
    <w:p w14:paraId="0EB83AC6" w14:textId="77777777" w:rsidR="00886E9F" w:rsidRPr="00C27789" w:rsidRDefault="00886E9F" w:rsidP="00886E9F">
      <w:pPr>
        <w:bidi/>
        <w:spacing w:after="200" w:line="276" w:lineRule="auto"/>
        <w:jc w:val="center"/>
        <w:rPr>
          <w:rFonts w:asciiTheme="majorBidi" w:eastAsia="Calibri" w:hAnsiTheme="majorBidi" w:cstheme="majorBidi"/>
          <w:b/>
          <w:bCs/>
          <w:sz w:val="28"/>
          <w:szCs w:val="28"/>
          <w:rtl/>
        </w:rPr>
      </w:pPr>
      <w:r w:rsidRPr="00C27789">
        <w:rPr>
          <w:rFonts w:asciiTheme="majorBidi" w:eastAsia="Calibri" w:hAnsiTheme="majorBidi" w:cstheme="majorBidi"/>
          <w:b/>
          <w:bCs/>
          <w:sz w:val="28"/>
          <w:szCs w:val="28"/>
          <w:rtl/>
        </w:rPr>
        <w:t>برجاء التفضل بقبول فائق الاحترام والتقدير،،</w:t>
      </w:r>
    </w:p>
    <w:p w14:paraId="4CB388EF" w14:textId="77777777" w:rsidR="00886E9F" w:rsidRPr="00C27789" w:rsidRDefault="00886E9F" w:rsidP="00886E9F">
      <w:pPr>
        <w:bidi/>
        <w:spacing w:after="200" w:line="276" w:lineRule="auto"/>
        <w:rPr>
          <w:rFonts w:asciiTheme="majorBidi" w:eastAsia="Calibri" w:hAnsiTheme="majorBidi" w:cstheme="majorBidi"/>
          <w:sz w:val="28"/>
          <w:szCs w:val="28"/>
          <w:u w:val="single"/>
          <w:rtl/>
        </w:rPr>
      </w:pPr>
      <w:r w:rsidRPr="00C27789">
        <w:rPr>
          <w:rFonts w:asciiTheme="majorBidi" w:eastAsia="Calibri" w:hAnsiTheme="majorBidi" w:cstheme="majorBidi"/>
          <w:sz w:val="28"/>
          <w:szCs w:val="28"/>
          <w:u w:val="single"/>
          <w:rtl/>
        </w:rPr>
        <w:t xml:space="preserve">مرفق طيه </w:t>
      </w:r>
      <w:r w:rsidRPr="00C27789">
        <w:rPr>
          <w:rFonts w:asciiTheme="majorBidi" w:eastAsia="Calibri" w:hAnsiTheme="majorBidi" w:cstheme="majorBidi"/>
          <w:sz w:val="28"/>
          <w:szCs w:val="28"/>
          <w:u w:val="single"/>
        </w:rPr>
        <w:t>PDF</w:t>
      </w:r>
      <w:r w:rsidRPr="00C27789">
        <w:rPr>
          <w:rFonts w:asciiTheme="majorBidi" w:eastAsia="Calibri" w:hAnsiTheme="majorBidi" w:cstheme="majorBidi"/>
          <w:sz w:val="28"/>
          <w:szCs w:val="28"/>
          <w:u w:val="single"/>
          <w:rtl/>
          <w:lang w:bidi="ar-EG"/>
        </w:rPr>
        <w:t xml:space="preserve"> </w:t>
      </w:r>
      <w:r w:rsidRPr="00C27789">
        <w:rPr>
          <w:rFonts w:asciiTheme="majorBidi" w:eastAsia="Calibri" w:hAnsiTheme="majorBidi" w:cstheme="majorBidi"/>
          <w:sz w:val="28"/>
          <w:szCs w:val="28"/>
          <w:u w:val="single"/>
          <w:rtl/>
        </w:rPr>
        <w:t>للبحث</w:t>
      </w:r>
    </w:p>
    <w:p w14:paraId="1E990BD9" w14:textId="77777777" w:rsidR="00886E9F" w:rsidRPr="00C27789" w:rsidRDefault="00886E9F" w:rsidP="00886E9F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sz w:val="28"/>
          <w:szCs w:val="28"/>
          <w:rtl/>
        </w:rPr>
      </w:pPr>
      <w:r w:rsidRPr="00C27789">
        <w:rPr>
          <w:rFonts w:asciiTheme="majorBidi" w:eastAsia="Calibri" w:hAnsiTheme="majorBidi" w:cstheme="majorBidi"/>
          <w:b/>
          <w:bCs/>
          <w:sz w:val="28"/>
          <w:szCs w:val="28"/>
          <w:rtl/>
        </w:rPr>
        <w:t xml:space="preserve">                             مقدمه لسيادتكم:</w:t>
      </w:r>
    </w:p>
    <w:p w14:paraId="70684132" w14:textId="77777777" w:rsidR="00886E9F" w:rsidRPr="00C27789" w:rsidRDefault="00886E9F" w:rsidP="00886E9F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sz w:val="28"/>
          <w:szCs w:val="28"/>
          <w:rtl/>
          <w:lang w:bidi="ar-EG"/>
        </w:rPr>
      </w:pPr>
      <w:r w:rsidRPr="00C27789">
        <w:rPr>
          <w:rFonts w:asciiTheme="majorBidi" w:eastAsia="Calibri" w:hAnsiTheme="majorBidi" w:cstheme="majorBidi"/>
          <w:b/>
          <w:bCs/>
          <w:sz w:val="28"/>
          <w:szCs w:val="28"/>
          <w:rtl/>
        </w:rPr>
        <w:t xml:space="preserve">                              الوظيفية/ الكلية  :</w:t>
      </w:r>
    </w:p>
    <w:p w14:paraId="6A9A124C" w14:textId="77777777" w:rsidR="00886E9F" w:rsidRPr="00C27789" w:rsidRDefault="00886E9F" w:rsidP="00886E9F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sz w:val="28"/>
          <w:szCs w:val="28"/>
          <w:rtl/>
          <w:lang w:bidi="ar-EG"/>
        </w:rPr>
      </w:pPr>
      <w:r w:rsidRPr="00C27789">
        <w:rPr>
          <w:rFonts w:asciiTheme="majorBidi" w:eastAsia="Calibri" w:hAnsiTheme="majorBidi" w:cstheme="majorBidi"/>
          <w:b/>
          <w:bCs/>
          <w:sz w:val="28"/>
          <w:szCs w:val="28"/>
          <w:rtl/>
          <w:lang w:bidi="ar-EG"/>
        </w:rPr>
        <w:t xml:space="preserve">                             تاريخ التسجيل :</w:t>
      </w:r>
    </w:p>
    <w:p w14:paraId="33BCE69F" w14:textId="77777777" w:rsidR="00886E9F" w:rsidRPr="00C27789" w:rsidRDefault="00886E9F" w:rsidP="00886E9F">
      <w:pPr>
        <w:tabs>
          <w:tab w:val="left" w:pos="3806"/>
          <w:tab w:val="center" w:pos="4153"/>
        </w:tabs>
        <w:bidi/>
        <w:spacing w:after="0" w:line="240" w:lineRule="auto"/>
        <w:rPr>
          <w:rFonts w:asciiTheme="majorBidi" w:eastAsia="Calibri" w:hAnsiTheme="majorBidi" w:cstheme="majorBidi"/>
          <w:b/>
          <w:bCs/>
          <w:sz w:val="28"/>
          <w:szCs w:val="28"/>
          <w:rtl/>
        </w:rPr>
      </w:pPr>
      <w:r w:rsidRPr="00C27789">
        <w:rPr>
          <w:rFonts w:asciiTheme="majorBidi" w:eastAsia="Calibri" w:hAnsiTheme="majorBidi" w:cstheme="majorBidi"/>
          <w:b/>
          <w:bCs/>
          <w:sz w:val="28"/>
          <w:szCs w:val="28"/>
          <w:rtl/>
        </w:rPr>
        <w:tab/>
        <w:t xml:space="preserve">        </w:t>
      </w:r>
      <w:r w:rsidRPr="00C27789">
        <w:rPr>
          <w:rFonts w:asciiTheme="majorBidi" w:eastAsia="Calibri" w:hAnsiTheme="majorBidi" w:cstheme="majorBidi"/>
          <w:b/>
          <w:bCs/>
          <w:sz w:val="28"/>
          <w:szCs w:val="28"/>
          <w:rtl/>
        </w:rPr>
        <w:tab/>
        <w:t xml:space="preserve">الموبيل :                         </w:t>
      </w:r>
    </w:p>
    <w:p w14:paraId="70E822A6" w14:textId="77777777" w:rsidR="00886E9F" w:rsidRPr="00C27789" w:rsidRDefault="00886E9F" w:rsidP="00886E9F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sz w:val="28"/>
          <w:szCs w:val="28"/>
          <w:rtl/>
        </w:rPr>
      </w:pPr>
      <w:r w:rsidRPr="00C27789">
        <w:rPr>
          <w:rFonts w:asciiTheme="majorBidi" w:eastAsia="Calibri" w:hAnsiTheme="majorBidi" w:cstheme="majorBidi"/>
          <w:b/>
          <w:bCs/>
          <w:sz w:val="28"/>
          <w:szCs w:val="28"/>
          <w:rtl/>
        </w:rPr>
        <w:t xml:space="preserve">                    التوقيع:</w:t>
      </w:r>
    </w:p>
    <w:p w14:paraId="14861FB0" w14:textId="77777777" w:rsidR="00886E9F" w:rsidRPr="00C27789" w:rsidRDefault="00886E9F" w:rsidP="00886E9F">
      <w:pPr>
        <w:bidi/>
        <w:spacing w:after="0" w:line="240" w:lineRule="auto"/>
        <w:jc w:val="center"/>
        <w:rPr>
          <w:rFonts w:asciiTheme="majorBidi" w:eastAsia="Calibri" w:hAnsiTheme="majorBidi" w:cstheme="majorBidi"/>
          <w:b/>
          <w:bCs/>
          <w:sz w:val="28"/>
          <w:szCs w:val="28"/>
          <w:rtl/>
          <w:lang w:bidi="ar-EG"/>
        </w:rPr>
      </w:pPr>
    </w:p>
    <w:p w14:paraId="787A4D45" w14:textId="77777777" w:rsidR="00886E9F" w:rsidRPr="00C27789" w:rsidRDefault="00886E9F" w:rsidP="00886E9F">
      <w:pPr>
        <w:tabs>
          <w:tab w:val="left" w:pos="5606"/>
        </w:tabs>
        <w:bidi/>
        <w:spacing w:after="200" w:line="276" w:lineRule="auto"/>
        <w:rPr>
          <w:rFonts w:asciiTheme="majorBidi" w:eastAsia="Calibri" w:hAnsiTheme="majorBidi" w:cstheme="majorBidi"/>
          <w:sz w:val="28"/>
          <w:szCs w:val="28"/>
          <w:rtl/>
          <w:lang w:bidi="ar-EG"/>
        </w:rPr>
      </w:pPr>
      <w:r w:rsidRPr="00C27789">
        <w:rPr>
          <w:rFonts w:asciiTheme="majorBidi" w:eastAsia="Calibri" w:hAnsiTheme="majorBidi" w:cstheme="majorBidi"/>
          <w:sz w:val="28"/>
          <w:szCs w:val="28"/>
          <w:rtl/>
          <w:lang w:bidi="ar-EG"/>
        </w:rPr>
        <w:tab/>
      </w:r>
    </w:p>
    <w:p w14:paraId="06F341F6" w14:textId="77777777" w:rsidR="00B60024" w:rsidRPr="00C27789" w:rsidRDefault="00B60024" w:rsidP="00886E9F">
      <w:pPr>
        <w:bidi/>
        <w:rPr>
          <w:rFonts w:asciiTheme="majorBidi" w:hAnsiTheme="majorBidi" w:cstheme="majorBidi"/>
        </w:rPr>
      </w:pPr>
    </w:p>
    <w:sectPr w:rsidR="00B60024" w:rsidRPr="00C27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TIxNjIxMrQwNDBX0lEKTi0uzszPAykwqQUAFyKENywAAAA="/>
  </w:docVars>
  <w:rsids>
    <w:rsidRoot w:val="00886E9F"/>
    <w:rsid w:val="000F1E9F"/>
    <w:rsid w:val="001C100B"/>
    <w:rsid w:val="0061046F"/>
    <w:rsid w:val="00616896"/>
    <w:rsid w:val="006723A9"/>
    <w:rsid w:val="007B68F8"/>
    <w:rsid w:val="00886E9F"/>
    <w:rsid w:val="00A83088"/>
    <w:rsid w:val="00B60024"/>
    <w:rsid w:val="00C27789"/>
    <w:rsid w:val="00D86546"/>
    <w:rsid w:val="00E00CDA"/>
    <w:rsid w:val="00EC6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382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6E9F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6E9F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983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7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eba</cp:lastModifiedBy>
  <cp:revision>3</cp:revision>
  <dcterms:created xsi:type="dcterms:W3CDTF">2022-03-23T18:40:00Z</dcterms:created>
  <dcterms:modified xsi:type="dcterms:W3CDTF">2022-10-05T10:05:00Z</dcterms:modified>
</cp:coreProperties>
</file>